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E0D" w:rsidRDefault="00B72E0D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813AB4" wp14:editId="6AB5BBB8">
                <wp:simplePos x="0" y="0"/>
                <wp:positionH relativeFrom="column">
                  <wp:posOffset>4234047</wp:posOffset>
                </wp:positionH>
                <wp:positionV relativeFrom="paragraph">
                  <wp:posOffset>-365248</wp:posOffset>
                </wp:positionV>
                <wp:extent cx="2770496" cy="3002507"/>
                <wp:effectExtent l="0" t="0" r="1143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0496" cy="30025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2E0D" w:rsidRDefault="00DA488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903B33" wp14:editId="163C1DEC">
                                  <wp:extent cx="2702257" cy="2837860"/>
                                  <wp:effectExtent l="0" t="0" r="3175" b="63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ropped MS logo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11335" cy="28473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3.4pt;margin-top:-28.75pt;width:218.15pt;height:23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" strokecolor="white [3212]">
                <v:textbox>
                  <w:txbxContent>
                    <w:p w:rsidR="00B72E0D" w:rsidRDefault="00DA488B">
                      <w:r>
                        <w:rPr>
                          <w:noProof/>
                        </w:rPr>
                        <w:drawing>
                          <wp:inline distT="0" distB="0" distL="0" distR="0" wp14:anchorId="76903B33" wp14:editId="163C1DEC">
                            <wp:extent cx="2702257" cy="2837860"/>
                            <wp:effectExtent l="0" t="0" r="3175" b="63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ropped MS logo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11335" cy="28473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:rsidTr="00B72E0D">
        <w:tc>
          <w:tcPr>
            <w:tcW w:w="9606" w:type="dxa"/>
            <w:gridSpan w:val="3"/>
            <w:shd w:val="clear" w:color="auto" w:fill="33CC33"/>
          </w:tcPr>
          <w:p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Lucinda Van Sambeek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065 901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>
              <w:rPr>
                <w:rFonts w:asciiTheme="minorHAnsi" w:hAnsiTheme="minorHAnsi" w:cs="Arial"/>
                <w:b/>
                <w:sz w:val="28"/>
              </w:rPr>
              <w:t>11160464</w:t>
            </w:r>
          </w:p>
        </w:tc>
      </w:tr>
    </w:tbl>
    <w:p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:rsidTr="00E5611C">
        <w:tc>
          <w:tcPr>
            <w:tcW w:w="10188" w:type="dxa"/>
            <w:gridSpan w:val="2"/>
            <w:shd w:val="clear" w:color="auto" w:fill="33CC33"/>
          </w:tcPr>
          <w:p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:rsidTr="00E5611C">
        <w:tc>
          <w:tcPr>
            <w:tcW w:w="2235" w:type="dxa"/>
            <w:shd w:val="clear" w:color="auto" w:fill="7EE283"/>
          </w:tcPr>
          <w:p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7229"/>
        <w:gridCol w:w="2142"/>
      </w:tblGrid>
      <w:tr w:rsidR="0088556C" w:rsidRPr="00E5611C" w:rsidTr="00E5611C">
        <w:tc>
          <w:tcPr>
            <w:tcW w:w="10188" w:type="dxa"/>
            <w:gridSpan w:val="3"/>
            <w:shd w:val="clear" w:color="auto" w:fill="33CC33"/>
          </w:tcPr>
          <w:p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:rsidTr="00E5611C">
        <w:tc>
          <w:tcPr>
            <w:tcW w:w="817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:rsidTr="00B1379A">
        <w:tc>
          <w:tcPr>
            <w:tcW w:w="817" w:type="dxa"/>
          </w:tcPr>
          <w:p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</w:t>
            </w:r>
            <w:r w:rsidR="00062660">
              <w:rPr>
                <w:rFonts w:asciiTheme="minorHAnsi" w:hAnsiTheme="minorHAnsi"/>
                <w:sz w:val="28"/>
              </w:rPr>
              <w:t>picture book - ‘The Life of Tree’  @</w:t>
            </w:r>
            <w:bookmarkStart w:id="0" w:name="_GoBack"/>
            <w:bookmarkEnd w:id="0"/>
            <w:r>
              <w:rPr>
                <w:rFonts w:asciiTheme="minorHAnsi" w:hAnsiTheme="minorHAnsi"/>
                <w:sz w:val="28"/>
              </w:rPr>
              <w:t xml:space="preserve">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044124">
              <w:rPr>
                <w:rFonts w:asciiTheme="minorHAnsi" w:hAnsiTheme="minorHAnsi"/>
                <w:sz w:val="28"/>
              </w:rPr>
              <w:t>6.3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 with</w:t>
            </w:r>
            <w:r w:rsidR="00080597">
              <w:rPr>
                <w:rFonts w:asciiTheme="minorHAnsi" w:hAnsiTheme="minorHAnsi"/>
                <w:sz w:val="28"/>
              </w:rPr>
              <w:t xml:space="preserve"> </w:t>
            </w:r>
            <w:r w:rsidR="007F1137">
              <w:rPr>
                <w:rFonts w:asciiTheme="minorHAnsi" w:hAnsiTheme="minorHAnsi"/>
                <w:sz w:val="28"/>
              </w:rPr>
              <w:t>signature/tracking,</w:t>
            </w:r>
            <w:r>
              <w:rPr>
                <w:rFonts w:asciiTheme="minorHAnsi" w:hAnsiTheme="minorHAnsi"/>
                <w:sz w:val="28"/>
              </w:rPr>
              <w:t xml:space="preserve"> $10.10 per book</w:t>
            </w:r>
          </w:p>
          <w:p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:rsidR="007F1137" w:rsidRDefault="007F1137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 with signature/tracking, $16.75 for 3-12 books</w:t>
            </w:r>
          </w:p>
          <w:p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:rsidR="003E053A" w:rsidRPr="00E5611C" w:rsidRDefault="007F1137" w:rsidP="00D00EF8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with signature/tracking $18.60 for 3-12 books</w:t>
            </w:r>
          </w:p>
        </w:tc>
        <w:tc>
          <w:tcPr>
            <w:tcW w:w="2142" w:type="dxa"/>
          </w:tcPr>
          <w:p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:rsidTr="00B1379A">
        <w:tc>
          <w:tcPr>
            <w:tcW w:w="817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:rsidTr="00A15FC0">
        <w:tc>
          <w:tcPr>
            <w:tcW w:w="10188" w:type="dxa"/>
            <w:gridSpan w:val="3"/>
          </w:tcPr>
          <w:p w:rsidR="00735F5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</w:p>
          <w:p w:rsidR="00D00EF8" w:rsidRPr="00E5611C" w:rsidRDefault="00D00EF8" w:rsidP="00735F5C">
            <w:pPr>
              <w:rPr>
                <w:rFonts w:asciiTheme="minorHAnsi" w:hAnsiTheme="minorHAnsi"/>
                <w:b/>
                <w:sz w:val="28"/>
              </w:rPr>
            </w:pPr>
          </w:p>
        </w:tc>
      </w:tr>
    </w:tbl>
    <w:p w:rsidR="001C2715" w:rsidRDefault="001C2715" w:rsidP="005F3BAA">
      <w:pPr>
        <w:rPr>
          <w:rFonts w:asciiTheme="minorHAnsi" w:hAnsiTheme="minorHAnsi"/>
          <w:b/>
        </w:rPr>
      </w:pP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10188"/>
      </w:tblGrid>
      <w:tr w:rsidR="00E5611C" w:rsidRPr="00E5611C" w:rsidTr="00E5611C">
        <w:tc>
          <w:tcPr>
            <w:tcW w:w="10188" w:type="dxa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:rsidTr="00160843">
              <w:tc>
                <w:tcPr>
                  <w:tcW w:w="11231" w:type="dxa"/>
                  <w:shd w:val="clear" w:color="auto" w:fill="33CC33"/>
                </w:tcPr>
                <w:p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="00D00EF8">
                    <w:rPr>
                      <w:rFonts w:asciiTheme="minorHAnsi" w:hAnsiTheme="minorHAnsi"/>
                      <w:b/>
                      <w:sz w:val="28"/>
                    </w:rPr>
                    <w:t>: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10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:rsidR="001C2715" w:rsidRDefault="001C2715" w:rsidP="001C2715">
      <w:pPr>
        <w:rPr>
          <w:rFonts w:asciiTheme="minorHAnsi" w:hAnsiTheme="minorHAnsi"/>
          <w:b/>
        </w:rPr>
      </w:pPr>
    </w:p>
    <w:sectPr w:rsidR="001C2715" w:rsidSect="00E94227">
      <w:headerReference w:type="default" r:id="rId11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99C" w:rsidRDefault="0033699C" w:rsidP="004B605B">
      <w:r>
        <w:separator/>
      </w:r>
    </w:p>
  </w:endnote>
  <w:endnote w:type="continuationSeparator" w:id="0">
    <w:p w:rsidR="0033699C" w:rsidRDefault="0033699C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99C" w:rsidRDefault="0033699C" w:rsidP="004B605B">
      <w:r>
        <w:separator/>
      </w:r>
    </w:p>
  </w:footnote>
  <w:footnote w:type="continuationSeparator" w:id="0">
    <w:p w:rsidR="0033699C" w:rsidRDefault="0033699C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05B" w:rsidRDefault="004B605B" w:rsidP="004B605B">
    <w:pPr>
      <w:pStyle w:val="Header"/>
      <w:ind w:left="-709" w:right="-660"/>
      <w:jc w:val="center"/>
    </w:pPr>
  </w:p>
  <w:p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62660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3AB2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3699C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0EF8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B6084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lucy@metaphoricallyspeaking.com.au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304B9D-CB80-4445-825D-E922416C1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0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Wayne Van Sambeek</cp:lastModifiedBy>
  <cp:revision>2</cp:revision>
  <cp:lastPrinted>2016-11-22T03:52:00Z</cp:lastPrinted>
  <dcterms:created xsi:type="dcterms:W3CDTF">2018-05-02T10:31:00Z</dcterms:created>
  <dcterms:modified xsi:type="dcterms:W3CDTF">2018-05-02T10:31:00Z</dcterms:modified>
</cp:coreProperties>
</file>